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2d7337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65a3243-9d50-4f46-8802-50bfd19198a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06:50Z</dcterms:created>
  <dcterms:modified xsi:type="dcterms:W3CDTF">2023-07-28T1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